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6199B4" w14:textId="77777777" w:rsidR="00BF6AC0" w:rsidRPr="001A0947" w:rsidRDefault="00BF6AC0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</w:pPr>
      <w:r w:rsidRPr="001A0947">
        <w:rPr>
          <w:rFonts w:ascii="Book Antiqua" w:eastAsia="Times New Roman" w:hAnsi="Book Antiqua" w:cs="Times New Roman"/>
          <w:b/>
          <w:bCs/>
          <w:color w:val="000000"/>
          <w:sz w:val="28"/>
          <w:szCs w:val="28"/>
          <w:u w:val="single"/>
        </w:rPr>
        <w:t>Format of Recommendation Letter</w:t>
      </w:r>
    </w:p>
    <w:p w14:paraId="229C7EBA" w14:textId="74F1CD7F" w:rsidR="00BF6AC0" w:rsidRPr="001A0947" w:rsidRDefault="00D105FA" w:rsidP="001A0947">
      <w:pPr>
        <w:spacing w:after="0" w:line="240" w:lineRule="auto"/>
        <w:jc w:val="center"/>
        <w:rPr>
          <w:rFonts w:ascii="Book Antiqua" w:eastAsia="Times New Roman" w:hAnsi="Book Antiqua" w:cs="Times New Roman"/>
          <w:color w:val="984806" w:themeColor="accent6" w:themeShade="80"/>
          <w:szCs w:val="22"/>
        </w:rPr>
      </w:pP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(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To be printed on the letterhead and signed by the referee with his/her seal. </w:t>
      </w:r>
      <w:r w:rsidR="00395201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T</w:t>
      </w:r>
      <w:r w:rsidR="00BF6AC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he letter should be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issued</w:t>
      </w:r>
      <w:r w:rsidR="00395201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to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the applicant in </w:t>
      </w:r>
      <w:r w:rsidR="009646D8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a </w:t>
      </w:r>
      <w:r w:rsidR="004A47C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aled envelope to maintain its authenticity and confidentiality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="008E577C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 xml:space="preserve"> Please u</w:t>
      </w:r>
      <w:r w:rsidR="00A8572E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se two pages if required</w:t>
      </w:r>
      <w:r w:rsidR="005F3780"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.</w:t>
      </w:r>
      <w:r w:rsidRPr="001A0947">
        <w:rPr>
          <w:rFonts w:ascii="Book Antiqua" w:eastAsia="Times New Roman" w:hAnsi="Book Antiqua" w:cs="Times New Roman"/>
          <w:color w:val="984806" w:themeColor="accent6" w:themeShade="80"/>
          <w:szCs w:val="22"/>
        </w:rPr>
        <w:t>)</w:t>
      </w:r>
    </w:p>
    <w:p w14:paraId="3A677B62" w14:textId="06BA85C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To: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</w:t>
      </w:r>
      <w:r w:rsidR="006748BE" w:rsidRPr="001A0947">
        <w:rPr>
          <w:rFonts w:ascii="Book Antiqua" w:eastAsia="Times New Roman" w:hAnsi="Book Antiqua" w:cs="Times New Roman"/>
          <w:color w:val="000000"/>
          <w:szCs w:val="22"/>
        </w:rPr>
        <w:t>Date: DD/MM/YY</w:t>
      </w:r>
    </w:p>
    <w:p w14:paraId="07FE80B7" w14:textId="6E00A814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The 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Selection Committee</w:t>
      </w:r>
    </w:p>
    <w:p w14:paraId="0FC2D85E" w14:textId="4CA74B17" w:rsidR="004A47CC" w:rsidRPr="001A0947" w:rsidRDefault="00A638D1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>
        <w:rPr>
          <w:rFonts w:ascii="Book Antiqua" w:eastAsia="Times New Roman" w:hAnsi="Book Antiqua" w:cs="Times New Roman"/>
          <w:color w:val="000000"/>
          <w:szCs w:val="22"/>
        </w:rPr>
        <w:t>Department</w:t>
      </w:r>
      <w:r w:rsidR="004A47CC" w:rsidRPr="001A0947">
        <w:rPr>
          <w:rFonts w:ascii="Book Antiqua" w:eastAsia="Times New Roman" w:hAnsi="Book Antiqua" w:cs="Times New Roman"/>
          <w:color w:val="000000"/>
          <w:szCs w:val="22"/>
        </w:rPr>
        <w:t xml:space="preserve"> of </w:t>
      </w:r>
      <w:r w:rsidR="00ED6B3E" w:rsidRPr="001A0947">
        <w:rPr>
          <w:rFonts w:ascii="Book Antiqua" w:eastAsia="Times New Roman" w:hAnsi="Book Antiqua" w:cs="Times New Roman"/>
          <w:color w:val="000000"/>
          <w:szCs w:val="22"/>
        </w:rPr>
        <w:t>___________________________</w:t>
      </w:r>
    </w:p>
    <w:p w14:paraId="73E47283" w14:textId="326FE9D7" w:rsidR="004A47CC" w:rsidRPr="001A0947" w:rsidRDefault="004A47CC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IIT Indor</w:t>
      </w:r>
      <w:r w:rsidR="00D40F52" w:rsidRPr="001A0947">
        <w:rPr>
          <w:rFonts w:ascii="Book Antiqua" w:eastAsia="Times New Roman" w:hAnsi="Book Antiqua" w:cs="Times New Roman"/>
          <w:color w:val="000000"/>
          <w:szCs w:val="22"/>
        </w:rPr>
        <w:t>e</w:t>
      </w:r>
    </w:p>
    <w:p w14:paraId="147E3A33" w14:textId="498B67FB" w:rsidR="006748BE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p w14:paraId="43238B07" w14:textId="653837F4" w:rsidR="00662F6D" w:rsidRPr="001A0947" w:rsidRDefault="006748BE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I am writing this letter of recommendation for </w:t>
      </w:r>
      <w:r w:rsidRPr="001A0947">
        <w:rPr>
          <w:rFonts w:ascii="Book Antiqua" w:eastAsia="Times New Roman" w:hAnsi="Book Antiqua" w:cs="Times New Roman"/>
          <w:b/>
          <w:bCs/>
          <w:color w:val="000000"/>
          <w:szCs w:val="22"/>
          <w:u w:val="single"/>
        </w:rPr>
        <w:t>Mr/Ms. Full name of the applicant</w:t>
      </w: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 who has applied for the PhD Program of ME Discipline at IIT Indore.</w:t>
      </w: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0"/>
        <w:gridCol w:w="3969"/>
      </w:tblGrid>
      <w:tr w:rsidR="00ED67DD" w:rsidRPr="001A0947" w14:paraId="086AD708" w14:textId="77777777" w:rsidTr="001A0947"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23546F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Details of Referee</w:t>
            </w:r>
          </w:p>
        </w:tc>
      </w:tr>
      <w:tr w:rsidR="00ED67DD" w:rsidRPr="001A0947" w14:paraId="205B0D1B" w14:textId="77777777" w:rsidTr="001A0947">
        <w:tc>
          <w:tcPr>
            <w:tcW w:w="5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803EF" w14:textId="77777777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Name </w:t>
            </w:r>
          </w:p>
        </w:tc>
        <w:tc>
          <w:tcPr>
            <w:tcW w:w="39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B99E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8BA178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127968" w14:textId="20638B7D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osition</w:t>
            </w:r>
            <w:r w:rsidR="00DB1306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department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87840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6766D82E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65011" w14:textId="1307A877" w:rsidR="00ED67DD" w:rsidRPr="001A0947" w:rsidRDefault="00DB1306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</w:t>
            </w:r>
            <w:r w:rsidR="00ED67D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stitute/university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7FD4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ED67DD" w:rsidRPr="001A0947" w14:paraId="04F87961" w14:textId="77777777" w:rsidTr="001A0947">
        <w:tc>
          <w:tcPr>
            <w:tcW w:w="5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8059B0" w14:textId="3961FF55" w:rsidR="00ED67DD" w:rsidRPr="001A0947" w:rsidRDefault="00ED67DD" w:rsidP="005A296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Email</w:t>
            </w:r>
            <w:r w:rsidR="00E26BA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i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and Telephone/Mobile No.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DB43E" w14:textId="77777777" w:rsidR="00ED67DD" w:rsidRPr="001A0947" w:rsidRDefault="00ED67DD" w:rsidP="005A296E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4FDA70B9" w14:textId="77777777" w:rsidR="00ED67DD" w:rsidRPr="001A0947" w:rsidRDefault="00ED67DD" w:rsidP="004A47CC">
      <w:pPr>
        <w:spacing w:after="0" w:line="240" w:lineRule="auto"/>
        <w:jc w:val="both"/>
        <w:rPr>
          <w:rFonts w:ascii="Book Antiqua" w:eastAsia="Times New Roman" w:hAnsi="Book Antiqua" w:cs="Times New Roman"/>
          <w:color w:val="000000"/>
          <w:szCs w:val="22"/>
        </w:rPr>
      </w:pPr>
    </w:p>
    <w:tbl>
      <w:tblPr>
        <w:tblW w:w="96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5"/>
        <w:gridCol w:w="3354"/>
      </w:tblGrid>
      <w:tr w:rsidR="00ED67DD" w:rsidRPr="001A0947" w14:paraId="3F6BB536" w14:textId="77777777" w:rsidTr="001A0947">
        <w:trPr>
          <w:trHeight w:val="267"/>
        </w:trPr>
        <w:tc>
          <w:tcPr>
            <w:tcW w:w="962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3B822" w14:textId="2FA3AEF3" w:rsidR="00ED67DD" w:rsidRPr="001A0947" w:rsidRDefault="00510FCF" w:rsidP="004A47CC">
            <w:pPr>
              <w:spacing w:after="0" w:line="240" w:lineRule="auto"/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Comments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o</w:t>
            </w:r>
            <w:r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n</w:t>
            </w:r>
            <w:r w:rsidR="00ED67D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 </w:t>
            </w:r>
            <w:r w:rsidR="005610CD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pplicant</w:t>
            </w:r>
            <w:r w:rsidR="008A2C81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 xml:space="preserve">’s </w:t>
            </w:r>
            <w:r w:rsidR="004C4737" w:rsidRPr="001A0947">
              <w:rPr>
                <w:rFonts w:ascii="Book Antiqua" w:eastAsia="Times New Roman" w:hAnsi="Book Antiqua" w:cs="Times New Roman"/>
                <w:b/>
                <w:bCs/>
                <w:color w:val="000000"/>
                <w:szCs w:val="22"/>
              </w:rPr>
              <w:t>attributes</w:t>
            </w:r>
          </w:p>
        </w:tc>
      </w:tr>
      <w:tr w:rsidR="004A47CC" w:rsidRPr="001A0947" w14:paraId="1D3DEB34" w14:textId="77777777" w:rsidTr="001A0947">
        <w:trPr>
          <w:trHeight w:val="282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68913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In what capacity do you know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56203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EF489F4" w14:textId="77777777" w:rsidTr="001A0947">
        <w:trPr>
          <w:trHeight w:val="5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74E2C2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How long have you known the applicant?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C278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50CA2" w:rsidRPr="001A0947" w14:paraId="02218AA3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A2E91D" w14:textId="41A81BE4" w:rsidR="00950CA2" w:rsidRPr="001A0947" w:rsidRDefault="00950CA2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the subject/specialization knowledge of the applicant.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D5DA39" w14:textId="77777777" w:rsidR="00950CA2" w:rsidRPr="001A0947" w:rsidRDefault="00950CA2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14508893" w14:textId="77777777" w:rsidTr="001A0947">
        <w:trPr>
          <w:trHeight w:val="1084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5D4CDB" w14:textId="7CF87C34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How would you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characteriz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field of expertise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A20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50A6A875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4997A61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  <w:p w14:paraId="2EF8A7F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712532C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13268A" w14:textId="77777777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relevant elements in relation to the applicant’s research. (If applicable)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4CE7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9A5E25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19D7C" w14:textId="452F9AFB" w:rsidR="009F236D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the applicant's ability to work alone and in a team.</w:t>
            </w:r>
          </w:p>
          <w:p w14:paraId="3B19D59C" w14:textId="2C1A126D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488ED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4A47CC" w:rsidRPr="001A0947" w14:paraId="3FD85623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E8C8D9" w14:textId="63C1DC09" w:rsidR="004A47CC" w:rsidRPr="001A0947" w:rsidRDefault="004A47CC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Please comment on </w:t>
            </w:r>
            <w:r w:rsidR="009F236D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general character of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EAE0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973F25" w:rsidRPr="001A0947" w14:paraId="3EBA3DC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B751E" w14:textId="1F233CEF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special attributes that the referee may have noticed in the applicant at a personal level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8E9B3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BCEBC99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C4E99" w14:textId="25E55360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the applicant’s major abilities, strengths and weaknesses?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C0000C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F236D" w:rsidRPr="001A0947" w14:paraId="2EE544A6" w14:textId="77777777" w:rsidTr="001A0947">
        <w:trPr>
          <w:trHeight w:val="549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4313D8" w14:textId="69BC4657" w:rsidR="009F236D" w:rsidRPr="001A0947" w:rsidRDefault="009F236D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</w:t>
            </w:r>
            <w:r w:rsidR="00305269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  <w:r w:rsidR="00973F25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applicant’s ability to communicate in English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D35C9" w14:textId="77777777" w:rsidR="009F236D" w:rsidRPr="001A0947" w:rsidRDefault="009F236D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973F25" w:rsidRPr="001A0947" w14:paraId="73034BE4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DDFDE" w14:textId="76E367D8" w:rsidR="00973F25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comment on your assessment o</w:t>
            </w:r>
            <w:r w:rsidR="002137CF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n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the applicant’s potential or suitability to the PhD program in Mechanical Engineering.</w:t>
            </w:r>
            <w:r w:rsidR="00062732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E2206F" w14:textId="77777777" w:rsidR="00973F25" w:rsidRPr="001A0947" w:rsidRDefault="00973F25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  <w:tr w:rsidR="004A47CC" w:rsidRPr="001A0947" w14:paraId="4B3ED739" w14:textId="77777777" w:rsidTr="001A0947">
        <w:trPr>
          <w:trHeight w:val="816"/>
        </w:trPr>
        <w:tc>
          <w:tcPr>
            <w:tcW w:w="627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6D507C" w14:textId="19D7E3B6" w:rsidR="004A47CC" w:rsidRPr="001A0947" w:rsidRDefault="00973F25" w:rsidP="001E49EE">
            <w:pPr>
              <w:spacing w:after="0" w:line="240" w:lineRule="auto"/>
              <w:jc w:val="both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Please provide any other comment that would help the committee to make decision on applicant’s suitability for the</w:t>
            </w:r>
            <w:r w:rsidR="005768E4"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hD</w:t>
            </w: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 xml:space="preserve"> program.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581BC" w14:textId="77777777" w:rsidR="004A47CC" w:rsidRPr="001A0947" w:rsidRDefault="004A47CC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  <w:r w:rsidRPr="001A0947">
              <w:rPr>
                <w:rFonts w:ascii="Book Antiqua" w:eastAsia="Times New Roman" w:hAnsi="Book Antiqua" w:cs="Times New Roman"/>
                <w:color w:val="000000"/>
                <w:szCs w:val="22"/>
              </w:rPr>
              <w:t> </w:t>
            </w:r>
          </w:p>
        </w:tc>
      </w:tr>
      <w:tr w:rsidR="00305269" w:rsidRPr="001A0947" w14:paraId="547AA49E" w14:textId="77777777" w:rsidTr="001A0947">
        <w:trPr>
          <w:trHeight w:val="267"/>
        </w:trPr>
        <w:tc>
          <w:tcPr>
            <w:tcW w:w="6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9F776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73360" w14:textId="77777777" w:rsidR="00305269" w:rsidRPr="001A0947" w:rsidRDefault="00305269" w:rsidP="004A47CC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Cs w:val="22"/>
              </w:rPr>
            </w:pPr>
          </w:p>
        </w:tc>
      </w:tr>
    </w:tbl>
    <w:p w14:paraId="3F0716E2" w14:textId="1171785C" w:rsidR="00916937" w:rsidRPr="001A0947" w:rsidRDefault="00916937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Please contact me if you need any further information.</w:t>
      </w:r>
    </w:p>
    <w:p w14:paraId="364B7CA4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64499FD6" w14:textId="77777777" w:rsidR="001A0947" w:rsidRDefault="001A0947">
      <w:pPr>
        <w:rPr>
          <w:rFonts w:ascii="Book Antiqua" w:eastAsia="Times New Roman" w:hAnsi="Book Antiqua" w:cs="Times New Roman"/>
          <w:color w:val="000000"/>
          <w:szCs w:val="22"/>
        </w:rPr>
      </w:pPr>
    </w:p>
    <w:p w14:paraId="7631A4A7" w14:textId="6F151C32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>Date: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Name of Referee:</w:t>
      </w:r>
    </w:p>
    <w:p w14:paraId="01AF05C4" w14:textId="192F583F" w:rsidR="00E849BB" w:rsidRPr="001A0947" w:rsidRDefault="00E849BB">
      <w:pPr>
        <w:rPr>
          <w:rFonts w:ascii="Book Antiqua" w:eastAsia="Times New Roman" w:hAnsi="Book Antiqua" w:cs="Times New Roman"/>
          <w:color w:val="000000"/>
          <w:szCs w:val="22"/>
        </w:rPr>
      </w:pPr>
      <w:r w:rsidRPr="001A0947">
        <w:rPr>
          <w:rFonts w:ascii="Book Antiqua" w:eastAsia="Times New Roman" w:hAnsi="Book Antiqua" w:cs="Times New Roman"/>
          <w:color w:val="000000"/>
          <w:szCs w:val="22"/>
        </w:rPr>
        <w:t xml:space="preserve">Place: </w:t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 xml:space="preserve">                                                                                         </w:t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1A0947">
        <w:rPr>
          <w:rFonts w:ascii="Book Antiqua" w:eastAsia="Times New Roman" w:hAnsi="Book Antiqua" w:cs="Times New Roman"/>
          <w:color w:val="000000"/>
          <w:szCs w:val="22"/>
        </w:rPr>
        <w:tab/>
      </w:r>
      <w:r w:rsidR="005B5290" w:rsidRPr="001A0947">
        <w:rPr>
          <w:rFonts w:ascii="Book Antiqua" w:eastAsia="Times New Roman" w:hAnsi="Book Antiqua" w:cs="Times New Roman"/>
          <w:color w:val="000000"/>
          <w:szCs w:val="22"/>
        </w:rPr>
        <w:t>Signature and seal</w:t>
      </w:r>
    </w:p>
    <w:sectPr w:rsidR="00E849BB" w:rsidRPr="001A0947" w:rsidSect="001A0947">
      <w:pgSz w:w="12240" w:h="15840"/>
      <w:pgMar w:top="284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OxNDIxMjSyNLVU0lEKTi0uzszPAykwqgUA6HzfjCwAAAA="/>
  </w:docVars>
  <w:rsids>
    <w:rsidRoot w:val="002D40C3"/>
    <w:rsid w:val="00062732"/>
    <w:rsid w:val="001A0947"/>
    <w:rsid w:val="001E49EE"/>
    <w:rsid w:val="002137CF"/>
    <w:rsid w:val="00256990"/>
    <w:rsid w:val="002D40C3"/>
    <w:rsid w:val="002D7633"/>
    <w:rsid w:val="00305269"/>
    <w:rsid w:val="00395201"/>
    <w:rsid w:val="003F422C"/>
    <w:rsid w:val="004A47CC"/>
    <w:rsid w:val="004C4737"/>
    <w:rsid w:val="00510FCF"/>
    <w:rsid w:val="005610CD"/>
    <w:rsid w:val="00565D45"/>
    <w:rsid w:val="005768E4"/>
    <w:rsid w:val="005A0305"/>
    <w:rsid w:val="005B38A0"/>
    <w:rsid w:val="005B5290"/>
    <w:rsid w:val="005F3780"/>
    <w:rsid w:val="00662F6D"/>
    <w:rsid w:val="00671855"/>
    <w:rsid w:val="006748BE"/>
    <w:rsid w:val="007B4A33"/>
    <w:rsid w:val="008A2C81"/>
    <w:rsid w:val="008E577C"/>
    <w:rsid w:val="00916937"/>
    <w:rsid w:val="00917752"/>
    <w:rsid w:val="00950CA2"/>
    <w:rsid w:val="009646D8"/>
    <w:rsid w:val="00973F25"/>
    <w:rsid w:val="009F236D"/>
    <w:rsid w:val="009F6E01"/>
    <w:rsid w:val="00A638D1"/>
    <w:rsid w:val="00A8572E"/>
    <w:rsid w:val="00BF6AC0"/>
    <w:rsid w:val="00CF14F4"/>
    <w:rsid w:val="00D105FA"/>
    <w:rsid w:val="00D40F52"/>
    <w:rsid w:val="00DB1306"/>
    <w:rsid w:val="00E26BA4"/>
    <w:rsid w:val="00E849BB"/>
    <w:rsid w:val="00ED67DD"/>
    <w:rsid w:val="00ED6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4306"/>
  <w15:chartTrackingRefBased/>
  <w15:docId w15:val="{5F8E78F7-7443-4752-9CF5-FC47EE77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3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5</cp:revision>
  <dcterms:created xsi:type="dcterms:W3CDTF">2020-03-16T07:17:00Z</dcterms:created>
  <dcterms:modified xsi:type="dcterms:W3CDTF">2021-03-16T11:24:00Z</dcterms:modified>
</cp:coreProperties>
</file>